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681f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cfed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73dc8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febb5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